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20B490" w14:textId="77777777" w:rsidR="00DB57F8" w:rsidRDefault="00DB57F8" w:rsidP="00DB57F8">
      <w:pPr>
        <w:pStyle w:val="Overskrift2"/>
      </w:pPr>
      <w:r>
        <w:t>Innspill til Nye metoder</w:t>
      </w:r>
    </w:p>
    <w:p w14:paraId="06D973AF" w14:textId="77777777" w:rsidR="00B064EC" w:rsidRDefault="00B064EC" w:rsidP="00B064EC">
      <w:pPr>
        <w:ind w:right="-851"/>
      </w:pPr>
      <w:r>
        <w:t xml:space="preserve">Nye metoder innhenter innspill fra fagmiljøer i helseforetakene og </w:t>
      </w:r>
      <w:r w:rsidRPr="00C10812">
        <w:t xml:space="preserve">de fagmedisinske foreningene </w:t>
      </w:r>
      <w:r>
        <w:t xml:space="preserve">for å hjelpe </w:t>
      </w:r>
      <w:proofErr w:type="spellStart"/>
      <w:r>
        <w:t>Bestillerforum</w:t>
      </w:r>
      <w:proofErr w:type="spellEnd"/>
      <w:r>
        <w:t xml:space="preserve"> for nye metoder med å prioritere hvilke metoder det skal gjøres nasjonale metodevurderinger på og hvilken type metodevurdering det er mest hensiktsmessig å gi oppdrag om. </w:t>
      </w:r>
    </w:p>
    <w:p w14:paraId="5F37BAA4" w14:textId="77777777" w:rsidR="00B064EC" w:rsidRPr="0067466F" w:rsidRDefault="00B064EC" w:rsidP="00B064EC">
      <w:pPr>
        <w:ind w:right="-851"/>
        <w:rPr>
          <w:b/>
        </w:rPr>
      </w:pPr>
      <w:r w:rsidRPr="0067466F">
        <w:rPr>
          <w:b/>
        </w:rPr>
        <w:t xml:space="preserve">Innspillet blir lagt ved sakspapirene til </w:t>
      </w:r>
      <w:proofErr w:type="spellStart"/>
      <w:r w:rsidRPr="0067466F">
        <w:rPr>
          <w:b/>
        </w:rPr>
        <w:t>Bestillerforum</w:t>
      </w:r>
      <w:proofErr w:type="spellEnd"/>
      <w:r w:rsidRPr="0067466F">
        <w:rPr>
          <w:b/>
        </w:rPr>
        <w:t xml:space="preserve"> som blir publisert på </w:t>
      </w:r>
      <w:hyperlink r:id="rId11" w:history="1">
        <w:r w:rsidRPr="0067466F">
          <w:rPr>
            <w:rStyle w:val="Hyperkobling"/>
            <w:b/>
          </w:rPr>
          <w:t>nyemetoder.no</w:t>
        </w:r>
      </w:hyperlink>
      <w:r>
        <w:rPr>
          <w:b/>
        </w:rPr>
        <w:t>. Husk derfor å ikke inkludere</w:t>
      </w:r>
      <w:r w:rsidRPr="0067466F">
        <w:rPr>
          <w:b/>
        </w:rPr>
        <w:t xml:space="preserve"> taushetsbelagte opplysninger som for eksempel LIS-priser eller informasjon som kan spores til enkeltpasienter. </w:t>
      </w:r>
    </w:p>
    <w:p w14:paraId="78001D03" w14:textId="77777777" w:rsidR="00B064EC" w:rsidRPr="0067466F" w:rsidRDefault="00B064EC" w:rsidP="00B064EC">
      <w:pPr>
        <w:rPr>
          <w:color w:val="1F497D"/>
        </w:rPr>
      </w:pPr>
      <w:r w:rsidRPr="0067466F">
        <w:t xml:space="preserve">Det er behov for </w:t>
      </w:r>
      <w:r w:rsidRPr="0067466F">
        <w:rPr>
          <w:u w:val="single"/>
        </w:rPr>
        <w:t>korte og konsise innspill</w:t>
      </w:r>
      <w:r w:rsidRPr="0067466F">
        <w:t xml:space="preserve"> fra avdelinger/fagmiljøer.</w:t>
      </w:r>
      <w:r w:rsidRPr="0067466F">
        <w:rPr>
          <w:color w:val="1F497D"/>
        </w:rPr>
        <w:t xml:space="preserve"> </w:t>
      </w:r>
    </w:p>
    <w:tbl>
      <w:tblPr>
        <w:tblStyle w:val="Tabellrutenett"/>
        <w:tblW w:w="9539" w:type="dxa"/>
        <w:tblLook w:val="04A0" w:firstRow="1" w:lastRow="0" w:firstColumn="1" w:lastColumn="0" w:noHBand="0" w:noVBand="1"/>
      </w:tblPr>
      <w:tblGrid>
        <w:gridCol w:w="5240"/>
        <w:gridCol w:w="4299"/>
      </w:tblGrid>
      <w:tr w:rsidR="00DB57F8" w14:paraId="4CAA8B23" w14:textId="77777777" w:rsidTr="00D83D2D">
        <w:trPr>
          <w:trHeight w:val="626"/>
        </w:trPr>
        <w:tc>
          <w:tcPr>
            <w:tcW w:w="9539" w:type="dxa"/>
            <w:gridSpan w:val="2"/>
          </w:tcPr>
          <w:p w14:paraId="29290149" w14:textId="77777777" w:rsidR="00DB57F8" w:rsidRPr="00D06EAC" w:rsidRDefault="00DB57F8" w:rsidP="00D83D2D">
            <w:pPr>
              <w:pStyle w:val="Overskrift4"/>
              <w:outlineLvl w:val="3"/>
              <w:rPr>
                <w:i w:val="0"/>
              </w:rPr>
            </w:pPr>
            <w:bookmarkStart w:id="0" w:name="_GoBack"/>
            <w:bookmarkEnd w:id="0"/>
            <w:r w:rsidRPr="00D06EAC">
              <w:rPr>
                <w:i w:val="0"/>
              </w:rPr>
              <w:t>Metode: ID2022_xxx: Tittel</w:t>
            </w:r>
          </w:p>
          <w:p w14:paraId="25230CB0" w14:textId="77777777" w:rsidR="00DB57F8" w:rsidRPr="008C2B6A" w:rsidRDefault="00DB57F8" w:rsidP="00D83D2D">
            <w:pPr>
              <w:pStyle w:val="Overskrift3"/>
              <w:ind w:right="-2988"/>
              <w:outlineLvl w:val="2"/>
            </w:pPr>
          </w:p>
        </w:tc>
      </w:tr>
      <w:tr w:rsidR="00DB57F8" w14:paraId="0D3623B3" w14:textId="77777777" w:rsidTr="00D83D2D">
        <w:tc>
          <w:tcPr>
            <w:tcW w:w="5240" w:type="dxa"/>
          </w:tcPr>
          <w:p w14:paraId="45A89754" w14:textId="77777777" w:rsidR="00DB57F8" w:rsidRPr="00D06EAC" w:rsidRDefault="00DB57F8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Spørsmål</w:t>
            </w:r>
          </w:p>
        </w:tc>
        <w:tc>
          <w:tcPr>
            <w:tcW w:w="4299" w:type="dxa"/>
          </w:tcPr>
          <w:p w14:paraId="6FC254A5" w14:textId="77777777" w:rsidR="00DB57F8" w:rsidRPr="00D06EAC" w:rsidRDefault="00DB57F8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Faglige innspill</w:t>
            </w:r>
            <w:r>
              <w:rPr>
                <w:i w:val="0"/>
              </w:rPr>
              <w:br/>
            </w:r>
          </w:p>
        </w:tc>
      </w:tr>
      <w:tr w:rsidR="00DB57F8" w14:paraId="2D9E59A1" w14:textId="77777777" w:rsidTr="00D83D2D">
        <w:tc>
          <w:tcPr>
            <w:tcW w:w="5240" w:type="dxa"/>
          </w:tcPr>
          <w:p w14:paraId="710430EA" w14:textId="77777777" w:rsidR="00DB57F8" w:rsidRDefault="00DB57F8" w:rsidP="00D83D2D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agens behandling – alternativ </w:t>
            </w:r>
            <w:r>
              <w:rPr>
                <w:sz w:val="20"/>
                <w:szCs w:val="20"/>
              </w:rPr>
              <w:br/>
              <w:t xml:space="preserve">- Hva er etablert behandling for pasientgruppen i dag? </w:t>
            </w:r>
          </w:p>
          <w:p w14:paraId="48D56543" w14:textId="77777777" w:rsidR="00DB57F8" w:rsidRDefault="00DB57F8" w:rsidP="00D83D2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Hva bør være komparator i en eventuell metodevurdering? </w:t>
            </w:r>
          </w:p>
          <w:p w14:paraId="3D9A96AE" w14:textId="77777777" w:rsidR="00DB57F8" w:rsidRDefault="00DB57F8" w:rsidP="00D83D2D">
            <w:pPr>
              <w:rPr>
                <w:sz w:val="20"/>
                <w:szCs w:val="20"/>
              </w:rPr>
            </w:pPr>
          </w:p>
          <w:p w14:paraId="6E9354CB" w14:textId="77777777" w:rsidR="00DB57F8" w:rsidRPr="00546D57" w:rsidRDefault="00DB57F8" w:rsidP="00D83D2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kriv </w:t>
            </w:r>
            <w:r w:rsidRPr="009B25F7">
              <w:rPr>
                <w:sz w:val="20"/>
                <w:szCs w:val="20"/>
              </w:rPr>
              <w:t>kort</w:t>
            </w:r>
            <w:r>
              <w:rPr>
                <w:sz w:val="20"/>
                <w:szCs w:val="20"/>
              </w:rPr>
              <w:t>, referer gjerne til ID-nummer hvis det er en metode i Nye metoder.</w:t>
            </w:r>
          </w:p>
        </w:tc>
        <w:tc>
          <w:tcPr>
            <w:tcW w:w="4299" w:type="dxa"/>
          </w:tcPr>
          <w:p w14:paraId="2528E9CE" w14:textId="77777777" w:rsidR="00DB57F8" w:rsidRDefault="00DB57F8" w:rsidP="00D83D2D">
            <w:pPr>
              <w:ind w:left="176"/>
            </w:pPr>
          </w:p>
        </w:tc>
      </w:tr>
      <w:tr w:rsidR="00DB57F8" w14:paraId="38C79D38" w14:textId="77777777" w:rsidTr="00D83D2D">
        <w:tc>
          <w:tcPr>
            <w:tcW w:w="5240" w:type="dxa"/>
          </w:tcPr>
          <w:p w14:paraId="2EE14E81" w14:textId="77777777" w:rsidR="00DB57F8" w:rsidRDefault="00DB57F8" w:rsidP="00D83D2D">
            <w:pPr>
              <w:rPr>
                <w:sz w:val="20"/>
                <w:szCs w:val="20"/>
              </w:rPr>
            </w:pPr>
            <w:r w:rsidRPr="007C3C66">
              <w:rPr>
                <w:b/>
                <w:sz w:val="20"/>
                <w:szCs w:val="20"/>
              </w:rPr>
              <w:t xml:space="preserve">Plass i norsk </w:t>
            </w:r>
            <w:r>
              <w:rPr>
                <w:b/>
                <w:sz w:val="20"/>
                <w:szCs w:val="20"/>
              </w:rPr>
              <w:t xml:space="preserve">klinisk </w:t>
            </w:r>
            <w:r w:rsidRPr="007C3C66">
              <w:rPr>
                <w:b/>
                <w:sz w:val="20"/>
                <w:szCs w:val="20"/>
              </w:rPr>
              <w:t>praksis</w:t>
            </w:r>
            <w:r>
              <w:rPr>
                <w:sz w:val="20"/>
                <w:szCs w:val="20"/>
              </w:rPr>
              <w:br/>
              <w:t>-</w:t>
            </w:r>
            <w:r w:rsidRPr="00546D57">
              <w:rPr>
                <w:sz w:val="20"/>
                <w:szCs w:val="20"/>
              </w:rPr>
              <w:t>Er det klinisk behov for metoden</w:t>
            </w:r>
            <w:r>
              <w:rPr>
                <w:sz w:val="20"/>
                <w:szCs w:val="20"/>
              </w:rPr>
              <w:t xml:space="preserve">? </w:t>
            </w:r>
          </w:p>
          <w:p w14:paraId="148D7C9D" w14:textId="77777777" w:rsidR="00DB57F8" w:rsidRDefault="00DB57F8" w:rsidP="00D83D2D">
            <w:pPr>
              <w:pStyle w:val="Merknadstekst"/>
            </w:pPr>
            <w:r>
              <w:t xml:space="preserve">-Vil metoden bli brukt </w:t>
            </w:r>
            <w:r w:rsidRPr="005E076A">
              <w:rPr>
                <w:i/>
              </w:rPr>
              <w:t xml:space="preserve">i stedet for </w:t>
            </w:r>
            <w:r>
              <w:t xml:space="preserve">annen behandling (i så fall hvilken) eller vil det komme </w:t>
            </w:r>
            <w:r w:rsidRPr="005E076A">
              <w:rPr>
                <w:i/>
              </w:rPr>
              <w:t>i tillegg til</w:t>
            </w:r>
            <w:r>
              <w:t xml:space="preserve"> dagens behandling?</w:t>
            </w:r>
          </w:p>
          <w:p w14:paraId="12F24D08" w14:textId="77777777" w:rsidR="00DB57F8" w:rsidRPr="00546D57" w:rsidRDefault="00DB57F8" w:rsidP="00D83D2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  <w:t>Skriv kort om hvor sentral rolle du anser at den foreslåtte metoden har/får i forhold til dagens alternativer.</w:t>
            </w:r>
          </w:p>
        </w:tc>
        <w:tc>
          <w:tcPr>
            <w:tcW w:w="4299" w:type="dxa"/>
          </w:tcPr>
          <w:p w14:paraId="7481F602" w14:textId="77777777" w:rsidR="00DB57F8" w:rsidRDefault="00DB57F8" w:rsidP="00D83D2D"/>
        </w:tc>
      </w:tr>
      <w:tr w:rsidR="00DB57F8" w14:paraId="1E3A2D25" w14:textId="77777777" w:rsidTr="00D83D2D">
        <w:tc>
          <w:tcPr>
            <w:tcW w:w="5240" w:type="dxa"/>
          </w:tcPr>
          <w:p w14:paraId="5CE735CC" w14:textId="77777777" w:rsidR="00DB57F8" w:rsidRPr="00546D57" w:rsidRDefault="00DB57F8" w:rsidP="00D83D2D">
            <w:pPr>
              <w:rPr>
                <w:sz w:val="20"/>
                <w:szCs w:val="20"/>
              </w:rPr>
            </w:pPr>
            <w:r w:rsidRPr="004F4E34">
              <w:rPr>
                <w:b/>
                <w:sz w:val="20"/>
                <w:szCs w:val="20"/>
              </w:rPr>
              <w:t>Pasientpopulasjonen i Norge</w:t>
            </w:r>
            <w:r>
              <w:rPr>
                <w:sz w:val="20"/>
                <w:szCs w:val="20"/>
              </w:rPr>
              <w:br/>
              <w:t xml:space="preserve">Har du kommentarer til pasientpopulasjonen som kan være aktuell for metoden (avgrensning, størrelse)? </w:t>
            </w:r>
          </w:p>
        </w:tc>
        <w:tc>
          <w:tcPr>
            <w:tcW w:w="4299" w:type="dxa"/>
          </w:tcPr>
          <w:p w14:paraId="2D07C5C0" w14:textId="77777777" w:rsidR="00DB57F8" w:rsidRDefault="00DB57F8" w:rsidP="00D83D2D"/>
        </w:tc>
      </w:tr>
      <w:tr w:rsidR="00DB57F8" w14:paraId="6C04BD38" w14:textId="77777777" w:rsidTr="00D83D2D">
        <w:tc>
          <w:tcPr>
            <w:tcW w:w="5240" w:type="dxa"/>
          </w:tcPr>
          <w:p w14:paraId="38E2A87A" w14:textId="77777777" w:rsidR="00DB57F8" w:rsidRPr="000A634C" w:rsidRDefault="00DB57F8" w:rsidP="00D83D2D">
            <w:pPr>
              <w:rPr>
                <w:sz w:val="20"/>
                <w:szCs w:val="20"/>
              </w:rPr>
            </w:pPr>
            <w:r w:rsidRPr="004F4E34">
              <w:rPr>
                <w:b/>
                <w:sz w:val="20"/>
                <w:szCs w:val="20"/>
              </w:rPr>
              <w:t>Andre forhold</w:t>
            </w:r>
            <w:r>
              <w:rPr>
                <w:sz w:val="20"/>
                <w:szCs w:val="20"/>
              </w:rPr>
              <w:br/>
              <w:t>-</w:t>
            </w:r>
            <w:r w:rsidRPr="00546D57">
              <w:rPr>
                <w:sz w:val="20"/>
                <w:szCs w:val="20"/>
              </w:rPr>
              <w:t xml:space="preserve">Er det andre forhold du </w:t>
            </w:r>
            <w:r>
              <w:rPr>
                <w:sz w:val="20"/>
                <w:szCs w:val="20"/>
              </w:rPr>
              <w:t>mener det</w:t>
            </w:r>
            <w:r w:rsidRPr="00546D57">
              <w:rPr>
                <w:sz w:val="20"/>
                <w:szCs w:val="20"/>
              </w:rPr>
              <w:t xml:space="preserve"> er relevant </w:t>
            </w:r>
            <w:r>
              <w:rPr>
                <w:sz w:val="20"/>
                <w:szCs w:val="20"/>
              </w:rPr>
              <w:t xml:space="preserve">at </w:t>
            </w:r>
            <w:proofErr w:type="spellStart"/>
            <w:r>
              <w:rPr>
                <w:sz w:val="20"/>
                <w:szCs w:val="20"/>
              </w:rPr>
              <w:t>Bestillerforum</w:t>
            </w:r>
            <w:proofErr w:type="spellEnd"/>
            <w:r>
              <w:rPr>
                <w:sz w:val="20"/>
                <w:szCs w:val="20"/>
              </w:rPr>
              <w:t xml:space="preserve"> er kjent med?</w:t>
            </w:r>
          </w:p>
        </w:tc>
        <w:tc>
          <w:tcPr>
            <w:tcW w:w="4299" w:type="dxa"/>
          </w:tcPr>
          <w:p w14:paraId="6A662776" w14:textId="77777777" w:rsidR="00DB57F8" w:rsidRDefault="00DB57F8" w:rsidP="00D83D2D"/>
        </w:tc>
      </w:tr>
    </w:tbl>
    <w:p w14:paraId="0CDC0801" w14:textId="77777777" w:rsidR="00DB57F8" w:rsidRDefault="00DB57F8" w:rsidP="00DB57F8"/>
    <w:tbl>
      <w:tblPr>
        <w:tblStyle w:val="Tabellrutenett"/>
        <w:tblW w:w="9493" w:type="dxa"/>
        <w:tblLook w:val="04A0" w:firstRow="1" w:lastRow="0" w:firstColumn="1" w:lastColumn="0" w:noHBand="0" w:noVBand="1"/>
      </w:tblPr>
      <w:tblGrid>
        <w:gridCol w:w="5240"/>
        <w:gridCol w:w="4253"/>
      </w:tblGrid>
      <w:tr w:rsidR="00DB57F8" w14:paraId="59BCC0E4" w14:textId="77777777" w:rsidTr="00D83D2D">
        <w:tc>
          <w:tcPr>
            <w:tcW w:w="5240" w:type="dxa"/>
          </w:tcPr>
          <w:p w14:paraId="702BCF2C" w14:textId="77777777" w:rsidR="00DB57F8" w:rsidRDefault="00DB57F8" w:rsidP="00D83D2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or metoder som </w:t>
            </w:r>
            <w:r w:rsidRPr="00AD27E5">
              <w:rPr>
                <w:b/>
                <w:sz w:val="20"/>
                <w:szCs w:val="20"/>
                <w:u w:val="single"/>
              </w:rPr>
              <w:t>ikke</w:t>
            </w:r>
            <w:r>
              <w:rPr>
                <w:b/>
                <w:sz w:val="20"/>
                <w:szCs w:val="20"/>
              </w:rPr>
              <w:t xml:space="preserve"> er legemidler (utstyr/prosedyrer)</w:t>
            </w:r>
          </w:p>
          <w:p w14:paraId="5BB7CFC2" w14:textId="77777777" w:rsidR="00DB57F8" w:rsidRDefault="00DB57F8" w:rsidP="00D83D2D">
            <w:r>
              <w:rPr>
                <w:sz w:val="20"/>
                <w:szCs w:val="20"/>
              </w:rPr>
              <w:t>-</w:t>
            </w:r>
            <w:r w:rsidRPr="000A634C">
              <w:rPr>
                <w:sz w:val="20"/>
                <w:szCs w:val="20"/>
              </w:rPr>
              <w:t>Er du kjent med</w:t>
            </w:r>
            <w:r>
              <w:rPr>
                <w:sz w:val="20"/>
                <w:szCs w:val="20"/>
              </w:rPr>
              <w:t xml:space="preserve"> om det finnes</w:t>
            </w:r>
            <w:r w:rsidRPr="000A634C">
              <w:rPr>
                <w:sz w:val="20"/>
                <w:szCs w:val="20"/>
              </w:rPr>
              <w:t xml:space="preserve"> le</w:t>
            </w:r>
            <w:r>
              <w:rPr>
                <w:sz w:val="20"/>
                <w:szCs w:val="20"/>
              </w:rPr>
              <w:t>verandører av tilsvarende metoder/utstyr</w:t>
            </w:r>
            <w:r w:rsidRPr="000A634C">
              <w:rPr>
                <w:sz w:val="20"/>
                <w:szCs w:val="20"/>
              </w:rPr>
              <w:t>?</w:t>
            </w:r>
          </w:p>
        </w:tc>
        <w:tc>
          <w:tcPr>
            <w:tcW w:w="4253" w:type="dxa"/>
          </w:tcPr>
          <w:p w14:paraId="35AA1A39" w14:textId="77777777" w:rsidR="00DB57F8" w:rsidRDefault="00DB57F8" w:rsidP="00D83D2D"/>
        </w:tc>
      </w:tr>
    </w:tbl>
    <w:p w14:paraId="3940CFE8" w14:textId="77777777" w:rsidR="00DB57F8" w:rsidRDefault="00DB57F8" w:rsidP="00DB57F8"/>
    <w:p w14:paraId="0674D266" w14:textId="77777777" w:rsidR="00DB57F8" w:rsidRPr="00982407" w:rsidRDefault="00DB57F8" w:rsidP="00DB57F8">
      <w:pPr>
        <w:rPr>
          <w:b/>
        </w:rPr>
      </w:pPr>
      <w:r w:rsidRPr="00982407">
        <w:rPr>
          <w:b/>
        </w:rPr>
        <w:t>Avsender av faglig innspill:</w:t>
      </w:r>
    </w:p>
    <w:tbl>
      <w:tblPr>
        <w:tblStyle w:val="Tabellrutenett"/>
        <w:tblW w:w="9493" w:type="dxa"/>
        <w:tblLook w:val="04A0" w:firstRow="1" w:lastRow="0" w:firstColumn="1" w:lastColumn="0" w:noHBand="0" w:noVBand="1"/>
      </w:tblPr>
      <w:tblGrid>
        <w:gridCol w:w="3033"/>
        <w:gridCol w:w="2802"/>
        <w:gridCol w:w="3658"/>
      </w:tblGrid>
      <w:tr w:rsidR="00DB57F8" w14:paraId="71E4CF47" w14:textId="77777777" w:rsidTr="00D83D2D">
        <w:tc>
          <w:tcPr>
            <w:tcW w:w="3033" w:type="dxa"/>
          </w:tcPr>
          <w:p w14:paraId="4AB841BC" w14:textId="77777777" w:rsidR="00DB57F8" w:rsidRPr="00D06EAC" w:rsidRDefault="00DB57F8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Sykehus</w:t>
            </w:r>
          </w:p>
        </w:tc>
        <w:tc>
          <w:tcPr>
            <w:tcW w:w="2802" w:type="dxa"/>
          </w:tcPr>
          <w:p w14:paraId="19BEA95C" w14:textId="77777777" w:rsidR="00DB57F8" w:rsidRPr="00D06EAC" w:rsidRDefault="00DB57F8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Avdeling</w:t>
            </w:r>
          </w:p>
        </w:tc>
        <w:tc>
          <w:tcPr>
            <w:tcW w:w="3658" w:type="dxa"/>
          </w:tcPr>
          <w:p w14:paraId="4273DCA7" w14:textId="77777777" w:rsidR="00DB57F8" w:rsidRPr="00D06EAC" w:rsidRDefault="00DB57F8" w:rsidP="00D83D2D">
            <w:pPr>
              <w:pStyle w:val="Overskrift4"/>
              <w:outlineLvl w:val="3"/>
              <w:rPr>
                <w:i w:val="0"/>
              </w:rPr>
            </w:pPr>
            <w:r w:rsidRPr="00D06EAC">
              <w:rPr>
                <w:i w:val="0"/>
              </w:rPr>
              <w:t>Fagperson (navn og stilling)</w:t>
            </w:r>
          </w:p>
        </w:tc>
      </w:tr>
      <w:tr w:rsidR="00DB57F8" w14:paraId="0F2FFD40" w14:textId="77777777" w:rsidTr="00D83D2D">
        <w:trPr>
          <w:trHeight w:val="406"/>
        </w:trPr>
        <w:tc>
          <w:tcPr>
            <w:tcW w:w="3033" w:type="dxa"/>
          </w:tcPr>
          <w:p w14:paraId="71F0C41C" w14:textId="77777777" w:rsidR="00DB57F8" w:rsidRDefault="00DB57F8" w:rsidP="00D83D2D"/>
        </w:tc>
        <w:tc>
          <w:tcPr>
            <w:tcW w:w="2802" w:type="dxa"/>
          </w:tcPr>
          <w:p w14:paraId="3CA066F9" w14:textId="77777777" w:rsidR="00DB57F8" w:rsidRDefault="00DB57F8" w:rsidP="00D83D2D"/>
        </w:tc>
        <w:tc>
          <w:tcPr>
            <w:tcW w:w="3658" w:type="dxa"/>
          </w:tcPr>
          <w:p w14:paraId="709B4196" w14:textId="77777777" w:rsidR="00DB57F8" w:rsidRDefault="00DB57F8" w:rsidP="00D83D2D"/>
        </w:tc>
      </w:tr>
    </w:tbl>
    <w:p w14:paraId="3F132723" w14:textId="77777777" w:rsidR="00DB57F8" w:rsidRPr="000B6193" w:rsidRDefault="00DB57F8" w:rsidP="00DB57F8"/>
    <w:p w14:paraId="691B8D78" w14:textId="7BEAA059" w:rsidR="00827764" w:rsidRPr="00DB57F8" w:rsidRDefault="00B064EC" w:rsidP="00DB57F8"/>
    <w:sectPr w:rsidR="00827764" w:rsidRPr="00DB57F8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1B8D7B" w14:textId="77777777" w:rsidR="00E25C1D" w:rsidRDefault="00E25C1D" w:rsidP="00E25C1D">
      <w:pPr>
        <w:spacing w:after="0" w:line="240" w:lineRule="auto"/>
      </w:pPr>
      <w:r>
        <w:separator/>
      </w:r>
    </w:p>
  </w:endnote>
  <w:endnote w:type="continuationSeparator" w:id="0">
    <w:p w14:paraId="691B8D7C" w14:textId="77777777" w:rsidR="00E25C1D" w:rsidRDefault="00E25C1D" w:rsidP="00E25C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1B8D79" w14:textId="77777777" w:rsidR="00E25C1D" w:rsidRDefault="00E25C1D" w:rsidP="00E25C1D">
      <w:pPr>
        <w:spacing w:after="0" w:line="240" w:lineRule="auto"/>
      </w:pPr>
      <w:r>
        <w:separator/>
      </w:r>
    </w:p>
  </w:footnote>
  <w:footnote w:type="continuationSeparator" w:id="0">
    <w:p w14:paraId="691B8D7A" w14:textId="77777777" w:rsidR="00E25C1D" w:rsidRDefault="00E25C1D" w:rsidP="00E25C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B8D7D" w14:textId="40191F32" w:rsidR="00E25C1D" w:rsidRDefault="00E25C1D">
    <w:pPr>
      <w:pStyle w:val="Topptekst"/>
    </w:pPr>
    <w:r>
      <w:rPr>
        <w:noProof/>
        <w:lang w:eastAsia="nb-NO"/>
      </w:rPr>
      <w:ptab w:relativeTo="margin" w:alignment="right" w:leader="none"/>
    </w:r>
    <w:r w:rsidR="004D1AD6">
      <w:rPr>
        <w:noProof/>
        <w:lang w:eastAsia="nb-NO"/>
      </w:rPr>
      <w:drawing>
        <wp:inline distT="0" distB="0" distL="0" distR="0" wp14:anchorId="1ECEA1C0" wp14:editId="781FFB65">
          <wp:extent cx="2478405" cy="906145"/>
          <wp:effectExtent l="0" t="0" r="0" b="8255"/>
          <wp:docPr id="1" name="Bilde 1" descr="C:\Users\ENI\Desktop\Skjermbilde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e 1" descr="C:\Users\ENI\Desktop\Skjermbild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8405" cy="906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1B8D7E" w14:textId="77777777" w:rsidR="00E25C1D" w:rsidRDefault="00E25C1D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A243D8"/>
    <w:multiLevelType w:val="hybridMultilevel"/>
    <w:tmpl w:val="ABA8C7EE"/>
    <w:lvl w:ilvl="0" w:tplc="B2C001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24699"/>
    <w:multiLevelType w:val="hybridMultilevel"/>
    <w:tmpl w:val="17B01472"/>
    <w:lvl w:ilvl="0" w:tplc="27F8D63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16E30"/>
    <w:multiLevelType w:val="hybridMultilevel"/>
    <w:tmpl w:val="5B763FF4"/>
    <w:lvl w:ilvl="0" w:tplc="423ED9D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731C3"/>
    <w:multiLevelType w:val="hybridMultilevel"/>
    <w:tmpl w:val="9B0E0F7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EA2834"/>
    <w:multiLevelType w:val="hybridMultilevel"/>
    <w:tmpl w:val="2CF41122"/>
    <w:lvl w:ilvl="0" w:tplc="7FDEC9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E75309"/>
    <w:multiLevelType w:val="hybridMultilevel"/>
    <w:tmpl w:val="931AB090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4864379"/>
    <w:multiLevelType w:val="multilevel"/>
    <w:tmpl w:val="658C1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4E24AD2"/>
    <w:multiLevelType w:val="hybridMultilevel"/>
    <w:tmpl w:val="30E647A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6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1945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MDY2NDa3NDU2sjRW0lEKTi0uzszPAykwrAUA+kNDaCwAAAA="/>
  </w:docVars>
  <w:rsids>
    <w:rsidRoot w:val="005C63A5"/>
    <w:rsid w:val="00001E89"/>
    <w:rsid w:val="00006C4C"/>
    <w:rsid w:val="00007260"/>
    <w:rsid w:val="00036F07"/>
    <w:rsid w:val="000416E5"/>
    <w:rsid w:val="00052CC6"/>
    <w:rsid w:val="000559EA"/>
    <w:rsid w:val="00057E58"/>
    <w:rsid w:val="00065AB9"/>
    <w:rsid w:val="000A3F55"/>
    <w:rsid w:val="000A577F"/>
    <w:rsid w:val="000B34D2"/>
    <w:rsid w:val="000B6193"/>
    <w:rsid w:val="000D0EF8"/>
    <w:rsid w:val="00104523"/>
    <w:rsid w:val="00120773"/>
    <w:rsid w:val="00165758"/>
    <w:rsid w:val="001769F1"/>
    <w:rsid w:val="00183A80"/>
    <w:rsid w:val="001A3ED1"/>
    <w:rsid w:val="001B6AB2"/>
    <w:rsid w:val="001B7EF1"/>
    <w:rsid w:val="001C05BD"/>
    <w:rsid w:val="001C434F"/>
    <w:rsid w:val="001C4A64"/>
    <w:rsid w:val="001C7431"/>
    <w:rsid w:val="001C7879"/>
    <w:rsid w:val="001D67D4"/>
    <w:rsid w:val="001F7BCF"/>
    <w:rsid w:val="00201B9B"/>
    <w:rsid w:val="00210197"/>
    <w:rsid w:val="00213073"/>
    <w:rsid w:val="0021510D"/>
    <w:rsid w:val="00223C56"/>
    <w:rsid w:val="002252CF"/>
    <w:rsid w:val="0023020C"/>
    <w:rsid w:val="002350AE"/>
    <w:rsid w:val="00250DC6"/>
    <w:rsid w:val="00265F1E"/>
    <w:rsid w:val="002676AE"/>
    <w:rsid w:val="00273C4F"/>
    <w:rsid w:val="00274848"/>
    <w:rsid w:val="00275C66"/>
    <w:rsid w:val="0028139A"/>
    <w:rsid w:val="002959BE"/>
    <w:rsid w:val="002A3615"/>
    <w:rsid w:val="002B044A"/>
    <w:rsid w:val="002C7321"/>
    <w:rsid w:val="002F55D1"/>
    <w:rsid w:val="00314D30"/>
    <w:rsid w:val="003420AC"/>
    <w:rsid w:val="00344405"/>
    <w:rsid w:val="00344886"/>
    <w:rsid w:val="00346D8D"/>
    <w:rsid w:val="0036721C"/>
    <w:rsid w:val="003C001E"/>
    <w:rsid w:val="003C4858"/>
    <w:rsid w:val="003D5922"/>
    <w:rsid w:val="003E09D8"/>
    <w:rsid w:val="00404740"/>
    <w:rsid w:val="00406929"/>
    <w:rsid w:val="004078F9"/>
    <w:rsid w:val="0042427E"/>
    <w:rsid w:val="004719DF"/>
    <w:rsid w:val="00482C0F"/>
    <w:rsid w:val="00493515"/>
    <w:rsid w:val="004B43BB"/>
    <w:rsid w:val="004D1AD6"/>
    <w:rsid w:val="004D7587"/>
    <w:rsid w:val="004E1453"/>
    <w:rsid w:val="004F57AD"/>
    <w:rsid w:val="00510BE6"/>
    <w:rsid w:val="00517F2F"/>
    <w:rsid w:val="00530724"/>
    <w:rsid w:val="00560A38"/>
    <w:rsid w:val="00565A99"/>
    <w:rsid w:val="00585AEB"/>
    <w:rsid w:val="00596077"/>
    <w:rsid w:val="005A5B89"/>
    <w:rsid w:val="005B6EEA"/>
    <w:rsid w:val="005C63A5"/>
    <w:rsid w:val="005C65ED"/>
    <w:rsid w:val="005E54D7"/>
    <w:rsid w:val="005E6443"/>
    <w:rsid w:val="005E6FE4"/>
    <w:rsid w:val="005F4C27"/>
    <w:rsid w:val="00610DF2"/>
    <w:rsid w:val="006133FB"/>
    <w:rsid w:val="00626060"/>
    <w:rsid w:val="006275FF"/>
    <w:rsid w:val="00627910"/>
    <w:rsid w:val="00645533"/>
    <w:rsid w:val="00646745"/>
    <w:rsid w:val="00650878"/>
    <w:rsid w:val="00673C39"/>
    <w:rsid w:val="0068113D"/>
    <w:rsid w:val="006A7FA0"/>
    <w:rsid w:val="006C5440"/>
    <w:rsid w:val="006D5B1C"/>
    <w:rsid w:val="006D6B1F"/>
    <w:rsid w:val="006F6E1A"/>
    <w:rsid w:val="0070530E"/>
    <w:rsid w:val="007109E2"/>
    <w:rsid w:val="00715254"/>
    <w:rsid w:val="00747E54"/>
    <w:rsid w:val="00783F0B"/>
    <w:rsid w:val="007B213B"/>
    <w:rsid w:val="007D4171"/>
    <w:rsid w:val="007D7DAB"/>
    <w:rsid w:val="0080297E"/>
    <w:rsid w:val="00806DB2"/>
    <w:rsid w:val="00811267"/>
    <w:rsid w:val="00822436"/>
    <w:rsid w:val="008311F8"/>
    <w:rsid w:val="00842F24"/>
    <w:rsid w:val="00852136"/>
    <w:rsid w:val="0085239A"/>
    <w:rsid w:val="00857515"/>
    <w:rsid w:val="00863CC0"/>
    <w:rsid w:val="00871A3E"/>
    <w:rsid w:val="008B0265"/>
    <w:rsid w:val="008C1918"/>
    <w:rsid w:val="008D2244"/>
    <w:rsid w:val="008D2B74"/>
    <w:rsid w:val="00932819"/>
    <w:rsid w:val="0093671D"/>
    <w:rsid w:val="0096326E"/>
    <w:rsid w:val="00996488"/>
    <w:rsid w:val="009D05C7"/>
    <w:rsid w:val="009F23DF"/>
    <w:rsid w:val="00A04822"/>
    <w:rsid w:val="00A07E35"/>
    <w:rsid w:val="00A20CCD"/>
    <w:rsid w:val="00A2126F"/>
    <w:rsid w:val="00A41C4B"/>
    <w:rsid w:val="00A432EC"/>
    <w:rsid w:val="00A50845"/>
    <w:rsid w:val="00A74288"/>
    <w:rsid w:val="00A81DAD"/>
    <w:rsid w:val="00A856AE"/>
    <w:rsid w:val="00AB6407"/>
    <w:rsid w:val="00AE3DA1"/>
    <w:rsid w:val="00AF4D5B"/>
    <w:rsid w:val="00B0367D"/>
    <w:rsid w:val="00B03AD2"/>
    <w:rsid w:val="00B043F7"/>
    <w:rsid w:val="00B064EC"/>
    <w:rsid w:val="00B12956"/>
    <w:rsid w:val="00B13427"/>
    <w:rsid w:val="00B157B2"/>
    <w:rsid w:val="00B369B8"/>
    <w:rsid w:val="00B43716"/>
    <w:rsid w:val="00B4607A"/>
    <w:rsid w:val="00B62663"/>
    <w:rsid w:val="00B646EA"/>
    <w:rsid w:val="00B77520"/>
    <w:rsid w:val="00B8600B"/>
    <w:rsid w:val="00B931A3"/>
    <w:rsid w:val="00BA0CDD"/>
    <w:rsid w:val="00BD1545"/>
    <w:rsid w:val="00BD5317"/>
    <w:rsid w:val="00BD5DD0"/>
    <w:rsid w:val="00BE49E6"/>
    <w:rsid w:val="00C00C1D"/>
    <w:rsid w:val="00C21857"/>
    <w:rsid w:val="00C23DED"/>
    <w:rsid w:val="00C2493F"/>
    <w:rsid w:val="00C4576F"/>
    <w:rsid w:val="00C45D84"/>
    <w:rsid w:val="00C81DFC"/>
    <w:rsid w:val="00C85B09"/>
    <w:rsid w:val="00CF0007"/>
    <w:rsid w:val="00D14B23"/>
    <w:rsid w:val="00D21C0B"/>
    <w:rsid w:val="00D2383D"/>
    <w:rsid w:val="00D37C5F"/>
    <w:rsid w:val="00D54D95"/>
    <w:rsid w:val="00D90117"/>
    <w:rsid w:val="00D950C0"/>
    <w:rsid w:val="00D9632B"/>
    <w:rsid w:val="00DA7A18"/>
    <w:rsid w:val="00DB303A"/>
    <w:rsid w:val="00DB57F8"/>
    <w:rsid w:val="00DC1F70"/>
    <w:rsid w:val="00DC77E8"/>
    <w:rsid w:val="00DD2476"/>
    <w:rsid w:val="00E22C93"/>
    <w:rsid w:val="00E25C1D"/>
    <w:rsid w:val="00E428E5"/>
    <w:rsid w:val="00E5320C"/>
    <w:rsid w:val="00E9053E"/>
    <w:rsid w:val="00EA29DC"/>
    <w:rsid w:val="00EC00E9"/>
    <w:rsid w:val="00ED1EAA"/>
    <w:rsid w:val="00EE3276"/>
    <w:rsid w:val="00F033CE"/>
    <w:rsid w:val="00F13B18"/>
    <w:rsid w:val="00F175D2"/>
    <w:rsid w:val="00F328A3"/>
    <w:rsid w:val="00F32F3B"/>
    <w:rsid w:val="00F4345F"/>
    <w:rsid w:val="00F625CB"/>
    <w:rsid w:val="00F7657C"/>
    <w:rsid w:val="00F76D9B"/>
    <w:rsid w:val="00F8696A"/>
    <w:rsid w:val="00F87E05"/>
    <w:rsid w:val="00FB10A4"/>
    <w:rsid w:val="00FC12FE"/>
    <w:rsid w:val="00FD60A4"/>
    <w:rsid w:val="00FE218E"/>
    <w:rsid w:val="00FE4024"/>
    <w:rsid w:val="00FE5DDA"/>
    <w:rsid w:val="00FE7733"/>
    <w:rsid w:val="00FE78F4"/>
    <w:rsid w:val="00FE7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61"/>
    <o:shapelayout v:ext="edit">
      <o:idmap v:ext="edit" data="1"/>
    </o:shapelayout>
  </w:shapeDefaults>
  <w:decimalSymbol w:val=","/>
  <w:listSeparator w:val=";"/>
  <w14:docId w14:val="691B8D48"/>
  <w15:docId w15:val="{D3C4CC1D-2DCF-447C-A446-8B92C5A60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85239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0B61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DB57F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59"/>
    <w:rsid w:val="00E25C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pptekst">
    <w:name w:val="header"/>
    <w:basedOn w:val="Normal"/>
    <w:link w:val="TopptekstTegn"/>
    <w:uiPriority w:val="99"/>
    <w:unhideWhenUsed/>
    <w:rsid w:val="00E25C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E25C1D"/>
  </w:style>
  <w:style w:type="paragraph" w:styleId="Bunntekst">
    <w:name w:val="footer"/>
    <w:basedOn w:val="Normal"/>
    <w:link w:val="BunntekstTegn"/>
    <w:uiPriority w:val="99"/>
    <w:unhideWhenUsed/>
    <w:rsid w:val="00E25C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E25C1D"/>
  </w:style>
  <w:style w:type="paragraph" w:styleId="Bobletekst">
    <w:name w:val="Balloon Text"/>
    <w:basedOn w:val="Normal"/>
    <w:link w:val="BobletekstTegn"/>
    <w:uiPriority w:val="99"/>
    <w:semiHidden/>
    <w:unhideWhenUsed/>
    <w:rsid w:val="00E25C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E25C1D"/>
    <w:rPr>
      <w:rFonts w:ascii="Tahoma" w:hAnsi="Tahoma" w:cs="Tahoma"/>
      <w:sz w:val="16"/>
      <w:szCs w:val="16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85239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eavsnitt">
    <w:name w:val="List Paragraph"/>
    <w:basedOn w:val="Normal"/>
    <w:uiPriority w:val="34"/>
    <w:qFormat/>
    <w:rsid w:val="00871A3E"/>
    <w:pPr>
      <w:spacing w:after="0" w:line="240" w:lineRule="auto"/>
      <w:ind w:left="720"/>
    </w:pPr>
    <w:rPr>
      <w:rFonts w:ascii="Calibri" w:hAnsi="Calibri" w:cs="Times New Roman"/>
      <w:lang w:eastAsia="nb-NO"/>
    </w:rPr>
  </w:style>
  <w:style w:type="paragraph" w:customStyle="1" w:styleId="Default">
    <w:name w:val="Default"/>
    <w:rsid w:val="005E54D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625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0B619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DC77E8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DC77E8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DC77E8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DC77E8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DC77E8"/>
    <w:rPr>
      <w:b/>
      <w:bCs/>
      <w:sz w:val="20"/>
      <w:szCs w:val="20"/>
    </w:rPr>
  </w:style>
  <w:style w:type="character" w:styleId="Hyperkobling">
    <w:name w:val="Hyperlink"/>
    <w:basedOn w:val="Standardskriftforavsnitt"/>
    <w:uiPriority w:val="99"/>
    <w:unhideWhenUsed/>
    <w:rsid w:val="008D2244"/>
    <w:rPr>
      <w:color w:val="0000FF" w:themeColor="hyperlink"/>
      <w:u w:val="single"/>
    </w:rPr>
  </w:style>
  <w:style w:type="character" w:customStyle="1" w:styleId="Overskrift4Tegn">
    <w:name w:val="Overskrift 4 Tegn"/>
    <w:basedOn w:val="Standardskriftforavsnitt"/>
    <w:link w:val="Overskrift4"/>
    <w:uiPriority w:val="9"/>
    <w:rsid w:val="00DB57F8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7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3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7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yemetoder.no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C678E250B5154BA48D58577F8DAB50" ma:contentTypeVersion="1" ma:contentTypeDescription="Opprett et nytt dokument." ma:contentTypeScope="" ma:versionID="45fce420bd05123b64406ae8179a28e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38fcb2e5a7bd60766267fa170e0d6a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lagt startdato" ma:description="Planlagt startdato er en områdekolonne som opprettes av publiseringsfunksjonen. Den brukes til å angi dato og klokkeslett for når denne siden vises for første gang for besøkende på området." ma:hidden="true" ma:internalName="PublishingStartDate">
      <xsd:simpleType>
        <xsd:restriction base="dms:Unknown"/>
      </xsd:simpleType>
    </xsd:element>
    <xsd:element name="PublishingExpirationDate" ma:index="9" nillable="true" ma:displayName="Planlagt utløpsdato" ma:description="Planlagt sluttdato er en områdekolonne som opprettes av publiseringsfunksjonen. Den brukes til å angi dato og klokkeslett for når denne siden ikke lenger vises for besøkende på området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8B7722-FEC4-4C63-BB2B-F66AB0C325F0}"/>
</file>

<file path=customXml/itemProps2.xml><?xml version="1.0" encoding="utf-8"?>
<ds:datastoreItem xmlns:ds="http://schemas.openxmlformats.org/officeDocument/2006/customXml" ds:itemID="{B4631B70-2477-49C2-85B0-0E5FFCB0D68F}"/>
</file>

<file path=customXml/itemProps3.xml><?xml version="1.0" encoding="utf-8"?>
<ds:datastoreItem xmlns:ds="http://schemas.openxmlformats.org/officeDocument/2006/customXml" ds:itemID="{FA0B7415-E302-43C6-8319-33B9D76A1D61}"/>
</file>

<file path=customXml/itemProps4.xml><?xml version="1.0" encoding="utf-8"?>
<ds:datastoreItem xmlns:ds="http://schemas.openxmlformats.org/officeDocument/2006/customXml" ds:itemID="{F3B00538-90BF-4EEF-99FD-E3C054F0C7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elsedirektoratet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len Nilsen</dc:creator>
  <cp:lastModifiedBy>Karianne Mollan Tvedt</cp:lastModifiedBy>
  <cp:revision>3</cp:revision>
  <cp:lastPrinted>2018-09-19T06:26:00Z</cp:lastPrinted>
  <dcterms:created xsi:type="dcterms:W3CDTF">2023-02-20T07:43:00Z</dcterms:created>
  <dcterms:modified xsi:type="dcterms:W3CDTF">2023-02-20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C678E250B5154BA48D58577F8DAB50</vt:lpwstr>
  </property>
</Properties>
</file>